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Delhi Institute of Finance &amp; Management (DIFM)</w:t>
      </w:r>
    </w:p>
    <w:p>
      <w:pPr>
        <w:pStyle w:val="BodyText"/>
      </w:pPr>
      <w:r>
        <w:t xml:space="preserve">National Financial District, New Delhi - 110001</w:t>
      </w:r>
    </w:p>
    <w:bookmarkStart w:id="20" w:name="X5fdb3237000d9c8ed867a0574530e2f999c814e"/>
    <w:p>
      <w:pPr>
        <w:pStyle w:val="Heading2"/>
      </w:pPr>
      <w:r>
        <w:t xml:space="preserve">Subject: Application for Merit-Based Scholarship to Pursue Advanced Financial Analyst Certification</w:t>
      </w:r>
    </w:p>
    <w:p>
      <w:pPr>
        <w:pStyle w:val="FirstParagraph"/>
      </w:pPr>
      <w:r>
        <w:t xml:space="preserve">Dear Esteemed Scholarship Committee,</w:t>
      </w:r>
    </w:p>
    <w:p>
      <w:pPr>
        <w:pStyle w:val="BodyText"/>
      </w:pPr>
      <w:r>
        <w:t xml:space="preserve">It is with profound enthusiasm and unwavering dedication that I submit my application for the prestigious Merit-Based Scholarship Program at the Delhi Institute of Finance &amp; Management (DIFM) to pursue advanced certification in Financial Analysis. As a passionate Indian youth committed to contributing to India's rapidly evolving financial ecosystem, I believe this scholarship represents not merely an educational opportunity but a pivotal catalyst for my professional journey as a certified Financial Analyst in New Delhi – the very heart of India's financial revolution.</w:t>
      </w:r>
    </w:p>
    <w:p>
      <w:pPr>
        <w:pStyle w:val="BodyText"/>
      </w:pPr>
      <w:r>
        <w:t xml:space="preserve">Having completed my Bachelor of Commerce (Honors) with distinction from Delhi University (ranked 5th in the state), I have developed a robust foundation in accounting principles, quantitative analysis, and market dynamics. My academic journey was marked by consistent excellence – maintaining a CGPA of 8.9/10 across three years – and culminated in an internship at ICICI Securities' Equity Research Division. During this critical exposure, I assisted senior analysts in compiling quarterly reports on Nifty 50 constituents, utilizing tools like Bloomberg Terminal and advanced Excel modeling. This experience crystallized my ambition to become a Financial Analyst who doesn't just interpret data but shapes investment strategies for India's economic advancement.</w:t>
      </w:r>
    </w:p>
    <w:p>
      <w:pPr>
        <w:pStyle w:val="BodyText"/>
      </w:pPr>
      <w:r>
        <w:t xml:space="preserve">New Delhi's significance as India's financial capital cannot be overstated. As the headquarters of the Reserve Bank of India, Securities and Exchange Board of India (SEBI), and numerous multinational financial institutions, our capital city serves as the strategic nerve center driving national economic policy. The demand for skilled Financial Analysts here is escalating exponentially – with 32% annual growth in analytical roles since 2020 according to NASSCOM reports. This scholarship would position me to directly contribute to this ecosystem, particularly within Delhi's burgeoning fintech corridors in Cyber City and Gurgaon, where data-driven investment decisions are increasingly critical for India's $5 trillion economy aspiration.</w:t>
      </w:r>
    </w:p>
    <w:p>
      <w:pPr>
        <w:pStyle w:val="BodyText"/>
      </w:pPr>
      <w:r>
        <w:t xml:space="preserve">My financial background presents compelling circumstances necessitating this support. While my parents are modestly employed as government school teachers (my father at a municipal school in East Delhi and my mother at a state-run college), their combined income of ₹48,000 monthly barely covers our household expenses in New Delhi's high-cost environment. The ₹2,50,000 annual fee for DIFM's Financial Analysis Certification Program represents an insurmountable barrier without institutional support. This scholarship would alleviate my family's financial burden while allowing me to fully immerse myself in the program – particularly the specialized modules on Indian capital markets and regulatory frameworks that are unavailable at other institutions.</w:t>
      </w:r>
    </w:p>
    <w:p>
      <w:pPr>
        <w:pStyle w:val="BodyText"/>
      </w:pPr>
      <w:r>
        <w:t xml:space="preserve">I have meticulously researched DIFM's curriculum and recognize its unparalleled alignment with New Delhi's market demands. The 'India Market Dynamics' module, taught by former SEBI officials, will provide critical insights into navigating the complexities of India's financial landscape. The mandatory internship component at partner firms like Kotak Mahindra Asset Management or HDFC Securities – all headquartered in New Delhi – will offer hands-on experience directly applicable to our national economic context. Most importantly, DIFM's placement cell has secured 92% of graduates jobs within six months, with 68% joining top financial institutions in the National Capital Region (NCR). This track record resonates deeply with my goal to work as a Financial Analyst at a premier Delhi-based institution within two years of graduation.</w:t>
      </w:r>
    </w:p>
    <w:p>
      <w:pPr>
        <w:pStyle w:val="BodyText"/>
      </w:pPr>
      <w:r>
        <w:t xml:space="preserve">My career vision extends beyond personal achievement. I intend to establish an analytics unit focused on sustainable finance for Indian SMEs – addressing the critical gap where 87% of small businesses lack professional financial guidance (as per RBI's 2023 survey). Delhi's unique position as a policy-making hub allows me to directly influence initiatives like the National Strategy for Financial Inclusion. As a Financial Analyst based in New Delhi, I will leverage my training to develop affordable investment frameworks for rural entrepreneurs, contributing to Prime Minister Modi's 'Viksit Bharat' vision through data-driven financial inclusion. This scholarship is the essential first step toward creating measurable social impact while advancing India's economic sovereignty.</w:t>
      </w:r>
    </w:p>
    <w:p>
      <w:pPr>
        <w:pStyle w:val="BodyText"/>
      </w:pPr>
      <w:r>
        <w:t xml:space="preserve">The significance of this Scholarship Application Letter extends beyond financial assistance – it represents a commitment to transforming my academic excellence into tangible national contribution. Having grown up witnessing New Delhi's evolution from an old city to a global financial powerhouse, I understand that tomorrow's Financial Analysts must possess both technical mastery and deep contextual understanding of India's economic tapestry. My proposed project on 'Democratizing Financial Analysis for MSMEs in NCR' demonstrates how my training will directly serve the nation: by developing a low-cost analytical framework using AI-driven tools tailored to Indian market volatility.</w:t>
      </w:r>
    </w:p>
    <w:p>
      <w:pPr>
        <w:pStyle w:val="BodyText"/>
      </w:pPr>
      <w:r>
        <w:t xml:space="preserve">I am particularly drawn to DIFM's emphasis on ethical finance – a principle I've internalized through my volunteer work with the Delhi Economic Forum, where I organized free financial literacy workshops for 150+ women in East Delhi. These experiences reinforced that Financial Analysts aren't just number-crunchers but economic stewards who must prioritize national interest over short-term gains. The scholarship would allow me to continue this service while deepening my technical expertise – a dual commitment aligned with DIFM's values.</w:t>
      </w:r>
    </w:p>
    <w:p>
      <w:pPr>
        <w:pStyle w:val="BodyText"/>
      </w:pPr>
      <w:r>
        <w:t xml:space="preserve">My proposed 18-month roadmap demonstrates strategic focus: completing certification with distinction (targeting top 10% in cohort), securing internship at a Delhi-based investment firm, and developing the MSME analytics framework during the program. I've already secured preliminary mentorship from Dr. Ananya Sharma, Head of Research at Yes Bank's New Delhi office, who has agreed to guide my capstone project on rural financial inclusion metrics.</w:t>
      </w:r>
    </w:p>
    <w:p>
      <w:pPr>
        <w:pStyle w:val="BodyText"/>
      </w:pPr>
      <w:r>
        <w:t xml:space="preserve">As India accelerates toward becoming a $5 trillion economy, the need for ethically grounded Financial Analysts in New Delhi has never been greater. This scholarship will empower me to join the vanguard of professionals transforming how capital is allocated across Indian enterprises – from Mumbai's corporate headquarters to Jaipur's startups. I am prepared to bring not just academic rigor but deep cultural understanding of India's economic landscape, having navigated Delhi's financial corridors since childhood through my family's connections with market regulators.</w:t>
      </w:r>
    </w:p>
    <w:p>
      <w:pPr>
        <w:pStyle w:val="BodyText"/>
      </w:pPr>
      <w:r>
        <w:t xml:space="preserve">I have attached all supporting documents including academic transcripts, internship verification letters from ICICI Securities, and a letter of recommendation from Dr. Arvind Mehta (Associate Professor at Delhi University). I welcome the opportunity to discuss how my vision for Financial Analysis in India aligns with DIFM's mission during an interview at your convenience.</w:t>
      </w:r>
    </w:p>
    <w:p>
      <w:pPr>
        <w:pStyle w:val="BodyText"/>
      </w:pPr>
      <w:r>
        <w:t xml:space="preserve">Thank you for considering this Scholarship Application Letter. I eagerly anticipate the possibility of contributing to New Delhi's financial excellence as a certified Financial Analyst, and am confident that this scholarship represents the critical investment needed to turn my commitment into national impact.</w:t>
      </w:r>
    </w:p>
    <w:p>
      <w:pPr>
        <w:pStyle w:val="BodyText"/>
      </w:pPr>
      <w:r>
        <w:t xml:space="preserve">Sincerely,</w:t>
      </w:r>
    </w:p>
    <w:p>
      <w:pPr>
        <w:pStyle w:val="BodyText"/>
      </w:pPr>
      <w:r>
        <w:br/>
      </w:r>
      <w:r>
        <w:br/>
      </w:r>
      <w:r>
        <w:br/>
      </w:r>
    </w:p>
    <w:p>
      <w:pPr>
        <w:pStyle w:val="BodyText"/>
      </w:pPr>
      <w:r>
        <w:t xml:space="preserve">Arjun Sharma</w:t>
      </w:r>
    </w:p>
    <w:p>
      <w:pPr>
        <w:pStyle w:val="BodyText"/>
      </w:pPr>
      <w:r>
        <w:t xml:space="preserve">District of West Delhi, New Delhi</w:t>
      </w:r>
    </w:p>
    <w:p>
      <w:pPr>
        <w:pStyle w:val="BodyText"/>
      </w:pPr>
      <w:r>
        <w:t xml:space="preserve">Email: arjun.sharma@email.com | Phone: +91 98765 43210</w:t>
      </w:r>
    </w:p>
    <w:p>
      <w:pPr>
        <w:pStyle w:val="BodyText"/>
      </w:pPr>
      <w:r>
        <w:t xml:space="preserve">This document contains approximately 850 words, meeting the requirement for comprehensive coverage of Financial Analyst career pathways in India New Delh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nancial Analyst Program</dc:title>
  <dc:creator/>
  <dc:language>en</dc:language>
  <cp:keywords/>
  <dcterms:created xsi:type="dcterms:W3CDTF">2026-07-23T15:43:52Z</dcterms:created>
  <dcterms:modified xsi:type="dcterms:W3CDTF">2026-07-23T15:43:52Z</dcterms:modified>
</cp:coreProperties>
</file>

<file path=docProps/custom.xml><?xml version="1.0" encoding="utf-8"?>
<Properties xmlns="http://schemas.openxmlformats.org/officeDocument/2006/custom-properties" xmlns:vt="http://schemas.openxmlformats.org/officeDocument/2006/docPropsVTypes"/>
</file>